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3b03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ff4b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aad2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